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6062"/>
        <w:gridCol w:w="338"/>
        <w:gridCol w:w="1568"/>
        <w:gridCol w:w="1510"/>
        <w:gridCol w:w="1511"/>
      </w:tblGrid>
      <w:tr w:rsidR="003E27D5" w:rsidRPr="00924F72" w14:paraId="7F0E3ADD" w14:textId="77777777" w:rsidTr="007F1AF2">
        <w:trPr>
          <w:trHeight w:val="1709"/>
        </w:trPr>
        <w:tc>
          <w:tcPr>
            <w:tcW w:w="5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63E35" w14:textId="77777777" w:rsidR="00890D1D" w:rsidRDefault="003E27D5" w:rsidP="00553F23">
            <w:pPr>
              <w:jc w:val="center"/>
              <w:rPr>
                <w:b/>
                <w:sz w:val="40"/>
                <w:szCs w:val="40"/>
              </w:rPr>
            </w:pPr>
            <w:r w:rsidRPr="00553F23">
              <w:rPr>
                <w:b/>
                <w:sz w:val="40"/>
                <w:szCs w:val="40"/>
              </w:rPr>
              <w:t xml:space="preserve">Proje </w:t>
            </w:r>
            <w:r w:rsidR="00890D1D">
              <w:rPr>
                <w:b/>
                <w:sz w:val="40"/>
                <w:szCs w:val="40"/>
              </w:rPr>
              <w:t xml:space="preserve">Yarışması </w:t>
            </w:r>
          </w:p>
          <w:p w14:paraId="6B8D5E5A" w14:textId="77777777" w:rsidR="003E27D5" w:rsidRPr="00924F72" w:rsidRDefault="00890D1D" w:rsidP="00553F23">
            <w:pPr>
              <w:jc w:val="center"/>
            </w:pPr>
            <w:r>
              <w:rPr>
                <w:b/>
                <w:sz w:val="40"/>
                <w:szCs w:val="40"/>
              </w:rPr>
              <w:t xml:space="preserve">Başvuru </w:t>
            </w:r>
            <w:r w:rsidR="003E27D5" w:rsidRPr="00553F23">
              <w:rPr>
                <w:b/>
                <w:sz w:val="40"/>
                <w:szCs w:val="40"/>
              </w:rPr>
              <w:t>Formu</w:t>
            </w:r>
          </w:p>
        </w:tc>
        <w:tc>
          <w:tcPr>
            <w:tcW w:w="283" w:type="dxa"/>
            <w:tcBorders>
              <w:left w:val="single" w:sz="4" w:space="0" w:color="auto"/>
              <w:right w:val="single" w:sz="4" w:space="0" w:color="auto"/>
            </w:tcBorders>
          </w:tcPr>
          <w:p w14:paraId="2969A080" w14:textId="77777777" w:rsidR="003E27D5" w:rsidRPr="00924F72" w:rsidRDefault="003E27D5" w:rsidP="00BF622F"/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F2770" w14:textId="77777777" w:rsidR="003E27D5" w:rsidRPr="00553F23" w:rsidRDefault="003E27D5" w:rsidP="003E27D5">
            <w:pPr>
              <w:jc w:val="center"/>
              <w:rPr>
                <w:color w:val="C0C0C0"/>
              </w:rPr>
            </w:pPr>
            <w:proofErr w:type="gramStart"/>
            <w:r w:rsidRPr="00553F23">
              <w:rPr>
                <w:color w:val="C0C0C0"/>
              </w:rPr>
              <w:t>Foto -</w:t>
            </w:r>
            <w:proofErr w:type="gramEnd"/>
            <w:r w:rsidRPr="00553F23">
              <w:rPr>
                <w:color w:val="C0C0C0"/>
              </w:rPr>
              <w:t xml:space="preserve"> 1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8E4D5" w14:textId="77777777" w:rsidR="003E27D5" w:rsidRPr="00553F23" w:rsidRDefault="003E27D5" w:rsidP="00553F23">
            <w:pPr>
              <w:jc w:val="center"/>
              <w:rPr>
                <w:color w:val="C0C0C0"/>
              </w:rPr>
            </w:pPr>
            <w:proofErr w:type="gramStart"/>
            <w:r w:rsidRPr="00553F23">
              <w:rPr>
                <w:color w:val="C0C0C0"/>
              </w:rPr>
              <w:t>Foto -</w:t>
            </w:r>
            <w:proofErr w:type="gramEnd"/>
            <w:r w:rsidRPr="00553F23">
              <w:rPr>
                <w:color w:val="C0C0C0"/>
              </w:rPr>
              <w:t xml:space="preserve"> 2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F7D7F" w14:textId="77777777" w:rsidR="003E27D5" w:rsidRPr="00553F23" w:rsidRDefault="003E27D5" w:rsidP="003E27D5">
            <w:pPr>
              <w:jc w:val="center"/>
              <w:rPr>
                <w:color w:val="C0C0C0"/>
              </w:rPr>
            </w:pPr>
            <w:proofErr w:type="gramStart"/>
            <w:r w:rsidRPr="00553F23">
              <w:rPr>
                <w:color w:val="C0C0C0"/>
              </w:rPr>
              <w:t>Foto -</w:t>
            </w:r>
            <w:proofErr w:type="gramEnd"/>
            <w:r w:rsidRPr="00553F23">
              <w:rPr>
                <w:color w:val="C0C0C0"/>
              </w:rPr>
              <w:t xml:space="preserve"> </w:t>
            </w:r>
            <w:r>
              <w:rPr>
                <w:color w:val="C0C0C0"/>
              </w:rPr>
              <w:t>3</w:t>
            </w:r>
          </w:p>
        </w:tc>
      </w:tr>
    </w:tbl>
    <w:p w14:paraId="5FF5264C" w14:textId="77777777" w:rsidR="00CD76CD" w:rsidRDefault="00CD76CD"/>
    <w:p w14:paraId="5ACB0EBE" w14:textId="77777777" w:rsidR="00FA2C35" w:rsidRDefault="00E6556A" w:rsidP="00E6556A">
      <w:pPr>
        <w:spacing w:line="276" w:lineRule="auto"/>
        <w:ind w:left="284" w:right="284" w:firstLine="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021-2022 Güz döneminde düzenlenecek proje yarışmasına, aşağıda bilgilerini verdiğim proje konusu ve proje dersi kapsamında katılmak istiyorum. </w:t>
      </w:r>
      <w:r w:rsidR="00FA2C35" w:rsidRPr="007062BA">
        <w:rPr>
          <w:sz w:val="22"/>
          <w:szCs w:val="22"/>
        </w:rPr>
        <w:t>Proje</w:t>
      </w:r>
      <w:r>
        <w:rPr>
          <w:sz w:val="22"/>
          <w:szCs w:val="22"/>
        </w:rPr>
        <w:t>m</w:t>
      </w:r>
      <w:r w:rsidR="00FA2C35">
        <w:rPr>
          <w:sz w:val="22"/>
          <w:szCs w:val="22"/>
        </w:rPr>
        <w:t>i,</w:t>
      </w:r>
      <w:r w:rsidR="00FA2C35" w:rsidRPr="007062BA">
        <w:rPr>
          <w:sz w:val="22"/>
          <w:szCs w:val="22"/>
        </w:rPr>
        <w:t xml:space="preserve"> </w:t>
      </w:r>
      <w:r w:rsidR="00FA2C35">
        <w:rPr>
          <w:sz w:val="22"/>
          <w:szCs w:val="22"/>
        </w:rPr>
        <w:t xml:space="preserve">sunum </w:t>
      </w:r>
      <w:r w:rsidR="00FA2C35" w:rsidRPr="007062BA">
        <w:rPr>
          <w:sz w:val="22"/>
          <w:szCs w:val="22"/>
        </w:rPr>
        <w:t>tarihine kadar tamamlamış ol</w:t>
      </w:r>
      <w:r w:rsidR="00FA2C35">
        <w:rPr>
          <w:sz w:val="22"/>
          <w:szCs w:val="22"/>
        </w:rPr>
        <w:t>mam gerektiği</w:t>
      </w:r>
      <w:r>
        <w:rPr>
          <w:sz w:val="22"/>
          <w:szCs w:val="22"/>
        </w:rPr>
        <w:t>ni</w:t>
      </w:r>
      <w:r w:rsidR="00FA2C35">
        <w:rPr>
          <w:sz w:val="22"/>
          <w:szCs w:val="22"/>
        </w:rPr>
        <w:t xml:space="preserve">; proje raporunu yazım kılavuzuna uygun şekilde düzenleyerek çıktısını </w:t>
      </w:r>
      <w:r>
        <w:rPr>
          <w:sz w:val="22"/>
          <w:szCs w:val="22"/>
        </w:rPr>
        <w:t xml:space="preserve">değerlendirme tarihinde </w:t>
      </w:r>
      <w:r w:rsidR="00FA2C35">
        <w:rPr>
          <w:sz w:val="22"/>
          <w:szCs w:val="22"/>
        </w:rPr>
        <w:t>hazır bulundurmam gerektiği</w:t>
      </w:r>
      <w:r>
        <w:rPr>
          <w:sz w:val="22"/>
          <w:szCs w:val="22"/>
        </w:rPr>
        <w:t>ni</w:t>
      </w:r>
      <w:r w:rsidR="00FA2C35">
        <w:rPr>
          <w:sz w:val="22"/>
          <w:szCs w:val="22"/>
        </w:rPr>
        <w:t xml:space="preserve"> ve istenilen formatta bir sunum </w:t>
      </w:r>
      <w:r>
        <w:rPr>
          <w:sz w:val="22"/>
          <w:szCs w:val="22"/>
        </w:rPr>
        <w:t xml:space="preserve">dosyası </w:t>
      </w:r>
      <w:r w:rsidR="00FA2C35">
        <w:rPr>
          <w:sz w:val="22"/>
          <w:szCs w:val="22"/>
        </w:rPr>
        <w:t>hazırlayarak anlatım yapmam gerektiği</w:t>
      </w:r>
      <w:r>
        <w:rPr>
          <w:sz w:val="22"/>
          <w:szCs w:val="22"/>
        </w:rPr>
        <w:t>ni</w:t>
      </w:r>
      <w:r w:rsidR="00FA2C35">
        <w:rPr>
          <w:sz w:val="22"/>
          <w:szCs w:val="22"/>
        </w:rPr>
        <w:t xml:space="preserve"> </w:t>
      </w:r>
      <w:r>
        <w:rPr>
          <w:sz w:val="22"/>
          <w:szCs w:val="22"/>
        </w:rPr>
        <w:t>biliyorum</w:t>
      </w:r>
      <w:r w:rsidR="00FA2C35">
        <w:rPr>
          <w:sz w:val="22"/>
          <w:szCs w:val="22"/>
        </w:rPr>
        <w:t>. Aksi halde proje</w:t>
      </w:r>
      <w:r>
        <w:rPr>
          <w:sz w:val="22"/>
          <w:szCs w:val="22"/>
        </w:rPr>
        <w:t>min yarışma kapsamında değerlendirmeye alınmayacağını kabul ve beyan ederim.</w:t>
      </w:r>
    </w:p>
    <w:p w14:paraId="3B0186C2" w14:textId="77777777" w:rsidR="00E6556A" w:rsidRPr="007062BA" w:rsidRDefault="00E6556A" w:rsidP="00E6556A">
      <w:pPr>
        <w:spacing w:line="276" w:lineRule="auto"/>
        <w:ind w:left="284" w:right="284" w:firstLine="567"/>
        <w:jc w:val="both"/>
        <w:rPr>
          <w:sz w:val="22"/>
          <w:szCs w:val="22"/>
        </w:rPr>
      </w:pPr>
      <w:r>
        <w:rPr>
          <w:sz w:val="22"/>
          <w:szCs w:val="22"/>
        </w:rPr>
        <w:t>Gereğini bilgilerinize arz ederim.</w:t>
      </w:r>
    </w:p>
    <w:p w14:paraId="449BA45B" w14:textId="77777777" w:rsidR="00FA2C35" w:rsidRDefault="00FA2C3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"/>
        <w:gridCol w:w="1482"/>
        <w:gridCol w:w="1644"/>
        <w:gridCol w:w="1626"/>
        <w:gridCol w:w="1696"/>
        <w:gridCol w:w="2546"/>
        <w:gridCol w:w="1526"/>
      </w:tblGrid>
      <w:tr w:rsidR="00AD2AC9" w14:paraId="1730D0F1" w14:textId="77777777" w:rsidTr="00CD76CD">
        <w:trPr>
          <w:trHeight w:val="397"/>
        </w:trPr>
        <w:tc>
          <w:tcPr>
            <w:tcW w:w="469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21FD15C5" w14:textId="77777777" w:rsidR="00AD2AC9" w:rsidRPr="00064E96" w:rsidRDefault="00AD2AC9" w:rsidP="00CD76CD">
            <w:pPr>
              <w:jc w:val="center"/>
            </w:pPr>
          </w:p>
        </w:tc>
        <w:tc>
          <w:tcPr>
            <w:tcW w:w="1482" w:type="dxa"/>
            <w:shd w:val="clear" w:color="auto" w:fill="F3F3F3"/>
            <w:vAlign w:val="center"/>
          </w:tcPr>
          <w:p w14:paraId="0538F0D3" w14:textId="77777777" w:rsidR="00AD2AC9" w:rsidRPr="00553F23" w:rsidRDefault="00890D1D" w:rsidP="00CD76C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b/>
              </w:rPr>
              <w:t xml:space="preserve">Öğrenci </w:t>
            </w:r>
            <w:r w:rsidR="00AD2AC9" w:rsidRPr="00553F23">
              <w:rPr>
                <w:b/>
              </w:rPr>
              <w:t>No</w:t>
            </w:r>
          </w:p>
        </w:tc>
        <w:tc>
          <w:tcPr>
            <w:tcW w:w="1644" w:type="dxa"/>
            <w:shd w:val="clear" w:color="auto" w:fill="F3F3F3"/>
            <w:vAlign w:val="center"/>
          </w:tcPr>
          <w:p w14:paraId="747B825A" w14:textId="77777777" w:rsidR="00AD2AC9" w:rsidRPr="00553F23" w:rsidRDefault="00AD2AC9" w:rsidP="00CD76CD">
            <w:pPr>
              <w:rPr>
                <w:b/>
              </w:rPr>
            </w:pPr>
            <w:r w:rsidRPr="00553F23">
              <w:rPr>
                <w:b/>
              </w:rPr>
              <w:t>Adı</w:t>
            </w:r>
          </w:p>
        </w:tc>
        <w:tc>
          <w:tcPr>
            <w:tcW w:w="1626" w:type="dxa"/>
            <w:shd w:val="clear" w:color="auto" w:fill="F3F3F3"/>
            <w:vAlign w:val="center"/>
          </w:tcPr>
          <w:p w14:paraId="41449D46" w14:textId="77777777" w:rsidR="00AD2AC9" w:rsidRPr="00553F23" w:rsidRDefault="00AD2AC9" w:rsidP="00CD76CD">
            <w:pPr>
              <w:rPr>
                <w:b/>
              </w:rPr>
            </w:pPr>
            <w:r w:rsidRPr="00553F23">
              <w:rPr>
                <w:b/>
              </w:rPr>
              <w:t>Soyadı</w:t>
            </w:r>
          </w:p>
        </w:tc>
        <w:tc>
          <w:tcPr>
            <w:tcW w:w="1696" w:type="dxa"/>
            <w:shd w:val="clear" w:color="auto" w:fill="F3F3F3"/>
            <w:vAlign w:val="center"/>
          </w:tcPr>
          <w:p w14:paraId="00525389" w14:textId="77777777" w:rsidR="00AD2AC9" w:rsidRPr="00553F23" w:rsidRDefault="00AD2AC9" w:rsidP="00CD76CD">
            <w:pPr>
              <w:rPr>
                <w:b/>
              </w:rPr>
            </w:pPr>
            <w:r w:rsidRPr="00553F23">
              <w:rPr>
                <w:b/>
              </w:rPr>
              <w:t>Tel</w:t>
            </w:r>
            <w:r w:rsidR="00CD76CD">
              <w:rPr>
                <w:b/>
              </w:rPr>
              <w:t>efonu</w:t>
            </w:r>
          </w:p>
        </w:tc>
        <w:tc>
          <w:tcPr>
            <w:tcW w:w="2546" w:type="dxa"/>
            <w:shd w:val="clear" w:color="auto" w:fill="F3F3F3"/>
            <w:vAlign w:val="center"/>
          </w:tcPr>
          <w:p w14:paraId="715B5EB9" w14:textId="77777777" w:rsidR="00AD2AC9" w:rsidRPr="00553F23" w:rsidRDefault="00AD2AC9" w:rsidP="00CD76CD">
            <w:pPr>
              <w:rPr>
                <w:b/>
              </w:rPr>
            </w:pPr>
            <w:proofErr w:type="gramStart"/>
            <w:r w:rsidRPr="00553F23">
              <w:rPr>
                <w:b/>
              </w:rPr>
              <w:t>e-mail</w:t>
            </w:r>
            <w:proofErr w:type="gramEnd"/>
            <w:r w:rsidR="00CD76CD">
              <w:rPr>
                <w:b/>
              </w:rPr>
              <w:t xml:space="preserve"> adresi</w:t>
            </w:r>
          </w:p>
        </w:tc>
        <w:tc>
          <w:tcPr>
            <w:tcW w:w="1526" w:type="dxa"/>
            <w:shd w:val="clear" w:color="auto" w:fill="F3F3F3"/>
            <w:vAlign w:val="center"/>
          </w:tcPr>
          <w:p w14:paraId="594DC2A3" w14:textId="77777777" w:rsidR="00AD2AC9" w:rsidRPr="00553F23" w:rsidRDefault="00AD2AC9" w:rsidP="00CD76CD">
            <w:pPr>
              <w:rPr>
                <w:b/>
              </w:rPr>
            </w:pPr>
            <w:r w:rsidRPr="00553F23">
              <w:rPr>
                <w:b/>
              </w:rPr>
              <w:t>İmza</w:t>
            </w:r>
          </w:p>
        </w:tc>
      </w:tr>
      <w:tr w:rsidR="00AD2AC9" w:rsidRPr="00553F23" w14:paraId="23644B5F" w14:textId="77777777" w:rsidTr="00CD76CD">
        <w:trPr>
          <w:trHeight w:val="397"/>
        </w:trPr>
        <w:tc>
          <w:tcPr>
            <w:tcW w:w="469" w:type="dxa"/>
            <w:shd w:val="clear" w:color="auto" w:fill="F3F3F3"/>
            <w:vAlign w:val="center"/>
          </w:tcPr>
          <w:p w14:paraId="46CC6C57" w14:textId="77777777" w:rsidR="00AD2AC9" w:rsidRPr="00553F23" w:rsidRDefault="00AD2AC9" w:rsidP="00CD76CD">
            <w:pPr>
              <w:jc w:val="center"/>
              <w:rPr>
                <w:b/>
              </w:rPr>
            </w:pPr>
            <w:r w:rsidRPr="00553F23">
              <w:rPr>
                <w:b/>
              </w:rPr>
              <w:t>1</w:t>
            </w:r>
          </w:p>
        </w:tc>
        <w:tc>
          <w:tcPr>
            <w:tcW w:w="1482" w:type="dxa"/>
            <w:vAlign w:val="center"/>
          </w:tcPr>
          <w:p w14:paraId="2B6527B0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vAlign w:val="center"/>
          </w:tcPr>
          <w:p w14:paraId="62B05BDC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626" w:type="dxa"/>
            <w:vAlign w:val="center"/>
          </w:tcPr>
          <w:p w14:paraId="22C0E75B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vAlign w:val="center"/>
          </w:tcPr>
          <w:p w14:paraId="5D785F21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2546" w:type="dxa"/>
            <w:vAlign w:val="center"/>
          </w:tcPr>
          <w:p w14:paraId="6DE6635B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526" w:type="dxa"/>
            <w:vAlign w:val="center"/>
          </w:tcPr>
          <w:p w14:paraId="3A7E8941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</w:tr>
      <w:tr w:rsidR="00AD2AC9" w14:paraId="5BC21F79" w14:textId="77777777" w:rsidTr="00CD76CD">
        <w:trPr>
          <w:trHeight w:val="397"/>
        </w:trPr>
        <w:tc>
          <w:tcPr>
            <w:tcW w:w="469" w:type="dxa"/>
            <w:shd w:val="clear" w:color="auto" w:fill="F3F3F3"/>
            <w:vAlign w:val="center"/>
          </w:tcPr>
          <w:p w14:paraId="59AC3D4C" w14:textId="77777777" w:rsidR="00AD2AC9" w:rsidRPr="00553F23" w:rsidRDefault="00AD2AC9" w:rsidP="00CD76CD">
            <w:pPr>
              <w:jc w:val="center"/>
              <w:rPr>
                <w:b/>
              </w:rPr>
            </w:pPr>
            <w:r w:rsidRPr="00553F23">
              <w:rPr>
                <w:b/>
              </w:rPr>
              <w:t>2</w:t>
            </w:r>
          </w:p>
        </w:tc>
        <w:tc>
          <w:tcPr>
            <w:tcW w:w="1482" w:type="dxa"/>
            <w:vAlign w:val="center"/>
          </w:tcPr>
          <w:p w14:paraId="3FB878E2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vAlign w:val="center"/>
          </w:tcPr>
          <w:p w14:paraId="23023BA3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626" w:type="dxa"/>
            <w:vAlign w:val="center"/>
          </w:tcPr>
          <w:p w14:paraId="27B6A546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vAlign w:val="center"/>
          </w:tcPr>
          <w:p w14:paraId="24EF25BB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2546" w:type="dxa"/>
            <w:vAlign w:val="center"/>
          </w:tcPr>
          <w:p w14:paraId="05872C5D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  <w:tc>
          <w:tcPr>
            <w:tcW w:w="1526" w:type="dxa"/>
            <w:vAlign w:val="center"/>
          </w:tcPr>
          <w:p w14:paraId="2DBD8C75" w14:textId="77777777" w:rsidR="00AD2AC9" w:rsidRPr="00EA62F2" w:rsidRDefault="00AD2AC9" w:rsidP="00CD76CD">
            <w:pPr>
              <w:rPr>
                <w:sz w:val="20"/>
                <w:szCs w:val="20"/>
              </w:rPr>
            </w:pPr>
          </w:p>
        </w:tc>
      </w:tr>
      <w:tr w:rsidR="00CD76CD" w14:paraId="26E46511" w14:textId="77777777" w:rsidTr="00CD76CD">
        <w:trPr>
          <w:trHeight w:val="397"/>
        </w:trPr>
        <w:tc>
          <w:tcPr>
            <w:tcW w:w="469" w:type="dxa"/>
            <w:shd w:val="clear" w:color="auto" w:fill="F3F3F3"/>
            <w:vAlign w:val="center"/>
          </w:tcPr>
          <w:p w14:paraId="413E3CEC" w14:textId="77777777" w:rsidR="00CD76CD" w:rsidRPr="00553F23" w:rsidRDefault="00CD76CD" w:rsidP="00CD76CD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482" w:type="dxa"/>
            <w:vAlign w:val="center"/>
          </w:tcPr>
          <w:p w14:paraId="0BB40D05" w14:textId="77777777" w:rsidR="00CD76CD" w:rsidRPr="00EA62F2" w:rsidRDefault="00CD76CD" w:rsidP="00CD76CD">
            <w:pPr>
              <w:rPr>
                <w:sz w:val="20"/>
                <w:szCs w:val="20"/>
              </w:rPr>
            </w:pPr>
          </w:p>
        </w:tc>
        <w:tc>
          <w:tcPr>
            <w:tcW w:w="1644" w:type="dxa"/>
            <w:vAlign w:val="center"/>
          </w:tcPr>
          <w:p w14:paraId="15641FC8" w14:textId="77777777" w:rsidR="00CD76CD" w:rsidRPr="00EA62F2" w:rsidRDefault="00CD76CD" w:rsidP="00CD76CD">
            <w:pPr>
              <w:rPr>
                <w:sz w:val="20"/>
                <w:szCs w:val="20"/>
              </w:rPr>
            </w:pPr>
          </w:p>
        </w:tc>
        <w:tc>
          <w:tcPr>
            <w:tcW w:w="1626" w:type="dxa"/>
            <w:vAlign w:val="center"/>
          </w:tcPr>
          <w:p w14:paraId="3D240084" w14:textId="77777777" w:rsidR="00CD76CD" w:rsidRPr="00EA62F2" w:rsidRDefault="00CD76CD" w:rsidP="00CD76CD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vAlign w:val="center"/>
          </w:tcPr>
          <w:p w14:paraId="29349F06" w14:textId="77777777" w:rsidR="00CD76CD" w:rsidRPr="00EA62F2" w:rsidRDefault="00CD76CD" w:rsidP="00CD76CD">
            <w:pPr>
              <w:rPr>
                <w:sz w:val="20"/>
                <w:szCs w:val="20"/>
              </w:rPr>
            </w:pPr>
          </w:p>
        </w:tc>
        <w:tc>
          <w:tcPr>
            <w:tcW w:w="2546" w:type="dxa"/>
            <w:vAlign w:val="center"/>
          </w:tcPr>
          <w:p w14:paraId="62C55F34" w14:textId="77777777" w:rsidR="00CD76CD" w:rsidRPr="00EA62F2" w:rsidRDefault="00CD76CD" w:rsidP="00CD76CD">
            <w:pPr>
              <w:rPr>
                <w:sz w:val="20"/>
                <w:szCs w:val="20"/>
              </w:rPr>
            </w:pPr>
          </w:p>
        </w:tc>
        <w:tc>
          <w:tcPr>
            <w:tcW w:w="1526" w:type="dxa"/>
            <w:vAlign w:val="center"/>
          </w:tcPr>
          <w:p w14:paraId="48E2264E" w14:textId="77777777" w:rsidR="00CD76CD" w:rsidRPr="00EA62F2" w:rsidRDefault="00CD76CD" w:rsidP="00CD76CD">
            <w:pPr>
              <w:rPr>
                <w:sz w:val="20"/>
                <w:szCs w:val="20"/>
              </w:rPr>
            </w:pPr>
          </w:p>
        </w:tc>
      </w:tr>
    </w:tbl>
    <w:p w14:paraId="2305F1C7" w14:textId="77777777" w:rsidR="00FD5CAA" w:rsidRPr="00DE5859" w:rsidRDefault="00FD5CAA" w:rsidP="00DB229C">
      <w:pPr>
        <w:rPr>
          <w:i/>
          <w:sz w:val="16"/>
          <w:szCs w:val="16"/>
        </w:rPr>
      </w:pPr>
    </w:p>
    <w:p w14:paraId="36192667" w14:textId="77777777" w:rsidR="00FA2C35" w:rsidRDefault="00FA2C3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8187"/>
      </w:tblGrid>
      <w:tr w:rsidR="00FA2C35" w14:paraId="0FCD96A7" w14:textId="77777777" w:rsidTr="00D808A5">
        <w:trPr>
          <w:trHeight w:val="567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DE2FF5A" w14:textId="77777777" w:rsidR="00FA2C35" w:rsidRDefault="00FA2C35" w:rsidP="00FA2C35">
            <w:pPr>
              <w:jc w:val="center"/>
              <w:rPr>
                <w:b/>
              </w:rPr>
            </w:pPr>
            <w:r w:rsidRPr="00FA2C35">
              <w:rPr>
                <w:b/>
              </w:rPr>
              <w:t>Proje Türü</w:t>
            </w:r>
          </w:p>
        </w:tc>
        <w:tc>
          <w:tcPr>
            <w:tcW w:w="81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B19E8" w14:textId="77777777" w:rsidR="00FA2C35" w:rsidRDefault="00FA2C35" w:rsidP="00FA2C35">
            <w:pPr>
              <w:jc w:val="center"/>
              <w:rPr>
                <w:b/>
              </w:rPr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E17AE">
              <w:fldChar w:fldCharType="separate"/>
            </w:r>
            <w:r>
              <w:fldChar w:fldCharType="end"/>
            </w:r>
            <w:r>
              <w:t xml:space="preserve"> Proje Tabanlı Öğrenme</w:t>
            </w:r>
            <w:r>
              <w:tab/>
              <w:t xml:space="preserve">      </w:t>
            </w: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E17AE">
              <w:fldChar w:fldCharType="separate"/>
            </w:r>
            <w:r>
              <w:fldChar w:fldCharType="end"/>
            </w:r>
            <w:r>
              <w:t xml:space="preserve"> Yazılım Projesi</w:t>
            </w:r>
            <w:r>
              <w:tab/>
            </w:r>
            <w: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E17AE">
              <w:fldChar w:fldCharType="separate"/>
            </w:r>
            <w:r>
              <w:fldChar w:fldCharType="end"/>
            </w:r>
            <w:r>
              <w:t xml:space="preserve"> Bitirme Projesi</w:t>
            </w:r>
          </w:p>
        </w:tc>
      </w:tr>
      <w:tr w:rsidR="00FD5CAA" w14:paraId="0A67E628" w14:textId="77777777" w:rsidTr="00FA2C35">
        <w:trPr>
          <w:trHeight w:val="454"/>
        </w:trPr>
        <w:tc>
          <w:tcPr>
            <w:tcW w:w="280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5D192F13" w14:textId="77777777" w:rsidR="00FD5CAA" w:rsidRPr="00553F23" w:rsidRDefault="00FD5CAA" w:rsidP="00CD76CD">
            <w:pPr>
              <w:jc w:val="center"/>
              <w:rPr>
                <w:b/>
              </w:rPr>
            </w:pPr>
            <w:r w:rsidRPr="00553F23">
              <w:rPr>
                <w:b/>
              </w:rPr>
              <w:t>Proje</w:t>
            </w:r>
            <w:r w:rsidR="00CD76CD">
              <w:rPr>
                <w:b/>
              </w:rPr>
              <w:t>nin Adı</w:t>
            </w:r>
          </w:p>
        </w:tc>
        <w:tc>
          <w:tcPr>
            <w:tcW w:w="8187" w:type="dxa"/>
            <w:shd w:val="clear" w:color="auto" w:fill="auto"/>
            <w:vAlign w:val="center"/>
          </w:tcPr>
          <w:p w14:paraId="2A2FE4C3" w14:textId="77777777" w:rsidR="00FD5CAA" w:rsidRDefault="00FD5CAA" w:rsidP="00FD5CAA"/>
        </w:tc>
      </w:tr>
      <w:tr w:rsidR="00FD5CAA" w14:paraId="3E3AAE28" w14:textId="77777777" w:rsidTr="00E6556A">
        <w:trPr>
          <w:trHeight w:val="2901"/>
        </w:trPr>
        <w:tc>
          <w:tcPr>
            <w:tcW w:w="2802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4EF553CA" w14:textId="77777777" w:rsidR="00FD5CAA" w:rsidRPr="00553F23" w:rsidRDefault="00FD5CAA" w:rsidP="00CD76CD">
            <w:pPr>
              <w:jc w:val="center"/>
              <w:rPr>
                <w:b/>
              </w:rPr>
            </w:pPr>
            <w:r w:rsidRPr="00553F23">
              <w:rPr>
                <w:b/>
              </w:rPr>
              <w:t>Proje</w:t>
            </w:r>
            <w:r w:rsidR="004540E4">
              <w:rPr>
                <w:b/>
              </w:rPr>
              <w:t>nin Konusu ve</w:t>
            </w:r>
            <w:r w:rsidR="009C1693" w:rsidRPr="00553F23">
              <w:rPr>
                <w:b/>
              </w:rPr>
              <w:t xml:space="preserve"> </w:t>
            </w:r>
            <w:r w:rsidR="003A4AD0">
              <w:rPr>
                <w:b/>
              </w:rPr>
              <w:t>Amacı</w:t>
            </w:r>
          </w:p>
        </w:tc>
        <w:tc>
          <w:tcPr>
            <w:tcW w:w="8187" w:type="dxa"/>
            <w:shd w:val="clear" w:color="auto" w:fill="auto"/>
            <w:vAlign w:val="center"/>
          </w:tcPr>
          <w:p w14:paraId="349C3C42" w14:textId="77777777" w:rsidR="006F3930" w:rsidRPr="007F6BE5" w:rsidRDefault="00161C58" w:rsidP="00CD76CD">
            <w:pPr>
              <w:spacing w:line="276" w:lineRule="auto"/>
              <w:ind w:left="113" w:right="113"/>
              <w:rPr>
                <w:i/>
                <w:iCs/>
                <w:color w:val="808080"/>
                <w:sz w:val="20"/>
                <w:szCs w:val="20"/>
              </w:rPr>
            </w:pPr>
            <w:r w:rsidRPr="007F6BE5">
              <w:rPr>
                <w:i/>
                <w:iCs/>
                <w:color w:val="808080"/>
                <w:sz w:val="20"/>
                <w:szCs w:val="20"/>
              </w:rPr>
              <w:t>Bu kısımda projenin konusunu</w:t>
            </w:r>
            <w:r w:rsidR="00894B9C" w:rsidRPr="007F6BE5">
              <w:rPr>
                <w:i/>
                <w:iCs/>
                <w:color w:val="808080"/>
                <w:sz w:val="20"/>
                <w:szCs w:val="20"/>
              </w:rPr>
              <w:t>, amacını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ve kullanılacak teknolojileri net bir şekilde ifade etmelisiniz.</w:t>
            </w:r>
          </w:p>
          <w:p w14:paraId="68C07B94" w14:textId="77777777" w:rsidR="006F3930" w:rsidRPr="007F6BE5" w:rsidRDefault="00161C58" w:rsidP="00CD76CD">
            <w:pPr>
              <w:numPr>
                <w:ilvl w:val="0"/>
                <w:numId w:val="1"/>
              </w:numPr>
              <w:spacing w:line="276" w:lineRule="auto"/>
              <w:ind w:right="113"/>
              <w:rPr>
                <w:i/>
                <w:iCs/>
                <w:color w:val="808080"/>
                <w:sz w:val="20"/>
                <w:szCs w:val="20"/>
              </w:rPr>
            </w:pP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Yazılım projeleri için hem </w:t>
            </w:r>
            <w:proofErr w:type="spellStart"/>
            <w:r w:rsidRPr="007F6BE5">
              <w:rPr>
                <w:i/>
                <w:iCs/>
                <w:color w:val="808080"/>
                <w:sz w:val="20"/>
                <w:szCs w:val="20"/>
              </w:rPr>
              <w:t>frontend</w:t>
            </w:r>
            <w:proofErr w:type="spellEnd"/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hem de </w:t>
            </w:r>
            <w:proofErr w:type="spellStart"/>
            <w:r w:rsidRPr="007F6BE5">
              <w:rPr>
                <w:i/>
                <w:iCs/>
                <w:color w:val="808080"/>
                <w:sz w:val="20"/>
                <w:szCs w:val="20"/>
              </w:rPr>
              <w:t>backend</w:t>
            </w:r>
            <w:proofErr w:type="spellEnd"/>
            <w:r w:rsidR="006F3930" w:rsidRPr="007F6BE5">
              <w:rPr>
                <w:i/>
                <w:iCs/>
                <w:color w:val="808080"/>
                <w:sz w:val="20"/>
                <w:szCs w:val="20"/>
              </w:rPr>
              <w:t xml:space="preserve"> için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tercih edile</w:t>
            </w:r>
            <w:r w:rsidR="006F3930" w:rsidRPr="007F6BE5">
              <w:rPr>
                <w:i/>
                <w:iCs/>
                <w:color w:val="808080"/>
                <w:sz w:val="20"/>
                <w:szCs w:val="20"/>
              </w:rPr>
              <w:t>n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7F6BE5">
              <w:rPr>
                <w:i/>
                <w:iCs/>
                <w:color w:val="808080"/>
                <w:sz w:val="20"/>
                <w:szCs w:val="20"/>
              </w:rPr>
              <w:t>framework</w:t>
            </w:r>
            <w:proofErr w:type="spellEnd"/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ve editörler hakkında bilgi vermeli</w:t>
            </w:r>
            <w:r w:rsidR="006F3930" w:rsidRPr="007F6BE5">
              <w:rPr>
                <w:i/>
                <w:iCs/>
                <w:color w:val="808080"/>
                <w:sz w:val="20"/>
                <w:szCs w:val="20"/>
              </w:rPr>
              <w:t xml:space="preserve"> ve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tercih etme nedenlerinizi </w:t>
            </w:r>
            <w:r w:rsidR="006F3930" w:rsidRPr="007F6BE5">
              <w:rPr>
                <w:i/>
                <w:iCs/>
                <w:color w:val="808080"/>
                <w:sz w:val="20"/>
                <w:szCs w:val="20"/>
              </w:rPr>
              <w:t>yazmalısınız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>.</w:t>
            </w:r>
          </w:p>
          <w:p w14:paraId="3B51C12C" w14:textId="77777777" w:rsidR="006F3930" w:rsidRPr="007F6BE5" w:rsidRDefault="00161C58" w:rsidP="00CD76CD">
            <w:pPr>
              <w:numPr>
                <w:ilvl w:val="0"/>
                <w:numId w:val="1"/>
              </w:numPr>
              <w:spacing w:line="276" w:lineRule="auto"/>
              <w:ind w:right="113"/>
              <w:rPr>
                <w:i/>
                <w:iCs/>
                <w:color w:val="808080"/>
                <w:sz w:val="20"/>
                <w:szCs w:val="20"/>
              </w:rPr>
            </w:pP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Donanım projeleri için de aynı şekilde kullanılması öngörülen </w:t>
            </w:r>
            <w:r w:rsidR="006F3930" w:rsidRPr="007F6BE5">
              <w:rPr>
                <w:i/>
                <w:iCs/>
                <w:color w:val="808080"/>
                <w:sz w:val="20"/>
                <w:szCs w:val="20"/>
              </w:rPr>
              <w:t xml:space="preserve">elektronik 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>malzemeler</w:t>
            </w:r>
            <w:r w:rsidR="006F3930" w:rsidRPr="007F6BE5">
              <w:rPr>
                <w:i/>
                <w:iCs/>
                <w:color w:val="808080"/>
                <w:sz w:val="20"/>
                <w:szCs w:val="20"/>
              </w:rPr>
              <w:t>i</w:t>
            </w:r>
            <w:r w:rsidRPr="007F6BE5">
              <w:rPr>
                <w:i/>
                <w:iCs/>
                <w:color w:val="808080"/>
                <w:sz w:val="20"/>
                <w:szCs w:val="20"/>
              </w:rPr>
              <w:t xml:space="preserve"> ve tercih nedenleri ile ilgili bilgi vermelisiniz.</w:t>
            </w:r>
          </w:p>
          <w:p w14:paraId="4A6C77BF" w14:textId="77777777" w:rsidR="00161C58" w:rsidRPr="00CD76CD" w:rsidRDefault="006F3930" w:rsidP="00CD76CD">
            <w:pPr>
              <w:numPr>
                <w:ilvl w:val="0"/>
                <w:numId w:val="1"/>
              </w:numPr>
              <w:spacing w:line="276" w:lineRule="auto"/>
              <w:ind w:right="113"/>
              <w:rPr>
                <w:i/>
                <w:iCs/>
                <w:color w:val="808080"/>
                <w:sz w:val="20"/>
                <w:szCs w:val="20"/>
              </w:rPr>
            </w:pPr>
            <w:r w:rsidRPr="007F6BE5">
              <w:rPr>
                <w:i/>
                <w:iCs/>
                <w:color w:val="808080"/>
                <w:sz w:val="20"/>
                <w:szCs w:val="20"/>
              </w:rPr>
              <w:t>Araştırma Projelerinde (Proje Tabanlı Öğrenme ve Proje Yönetimi) seçilen araştırma konusunun kapsam ve önemini belirterek, proje çalışması kapsamında hedeflenen faydayı net şekilde yazmalısınız.</w:t>
            </w:r>
          </w:p>
        </w:tc>
      </w:tr>
    </w:tbl>
    <w:p w14:paraId="6C381137" w14:textId="77777777" w:rsidR="00FD5CAA" w:rsidRDefault="00FD5CAA">
      <w:pPr>
        <w:rPr>
          <w:sz w:val="16"/>
          <w:szCs w:val="16"/>
        </w:rPr>
      </w:pPr>
    </w:p>
    <w:p w14:paraId="3DF95F45" w14:textId="77777777" w:rsidR="00CD76CD" w:rsidRDefault="00CD76CD">
      <w:pPr>
        <w:rPr>
          <w:sz w:val="16"/>
          <w:szCs w:val="16"/>
        </w:rPr>
      </w:pPr>
    </w:p>
    <w:p w14:paraId="22C8B050" w14:textId="77777777" w:rsidR="00CD76CD" w:rsidRDefault="00CD76CD">
      <w:pPr>
        <w:rPr>
          <w:sz w:val="16"/>
          <w:szCs w:val="16"/>
        </w:rPr>
      </w:pPr>
    </w:p>
    <w:p w14:paraId="0820A32A" w14:textId="77777777" w:rsidR="00CD76CD" w:rsidRPr="00DE5859" w:rsidRDefault="00CD76CD">
      <w:pPr>
        <w:rPr>
          <w:sz w:val="16"/>
          <w:szCs w:val="16"/>
        </w:rPr>
      </w:pPr>
    </w:p>
    <w:p w14:paraId="67203B47" w14:textId="7A11F543" w:rsidR="00064E96" w:rsidRDefault="00FC475E">
      <w:pPr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Proje </w:t>
      </w:r>
      <w:r w:rsidR="000557ED">
        <w:rPr>
          <w:i/>
          <w:sz w:val="18"/>
          <w:szCs w:val="18"/>
        </w:rPr>
        <w:t>danışmanı öğ</w:t>
      </w:r>
      <w:r w:rsidR="007C4CEA">
        <w:rPr>
          <w:i/>
          <w:sz w:val="18"/>
          <w:szCs w:val="18"/>
        </w:rPr>
        <w:t>retim e</w:t>
      </w:r>
      <w:r w:rsidR="00F71C2C">
        <w:rPr>
          <w:i/>
          <w:sz w:val="18"/>
          <w:szCs w:val="18"/>
        </w:rPr>
        <w:t xml:space="preserve">lemanı </w:t>
      </w:r>
      <w:r w:rsidR="007C4CEA">
        <w:rPr>
          <w:i/>
          <w:sz w:val="18"/>
          <w:szCs w:val="18"/>
        </w:rPr>
        <w:t>t</w:t>
      </w:r>
      <w:r>
        <w:rPr>
          <w:i/>
          <w:sz w:val="18"/>
          <w:szCs w:val="18"/>
        </w:rPr>
        <w:t xml:space="preserve">arafından </w:t>
      </w:r>
      <w:r w:rsidR="007C4CEA">
        <w:rPr>
          <w:i/>
          <w:sz w:val="18"/>
          <w:szCs w:val="18"/>
        </w:rPr>
        <w:t>d</w:t>
      </w:r>
      <w:r w:rsidRPr="00FC475E">
        <w:rPr>
          <w:i/>
          <w:sz w:val="18"/>
          <w:szCs w:val="18"/>
        </w:rPr>
        <w:t>oldurulacaktır</w:t>
      </w:r>
      <w:r w:rsidR="00DB229C">
        <w:rPr>
          <w:i/>
          <w:sz w:val="18"/>
          <w:szCs w:val="18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41"/>
        <w:gridCol w:w="3114"/>
        <w:gridCol w:w="1129"/>
        <w:gridCol w:w="2205"/>
      </w:tblGrid>
      <w:tr w:rsidR="00F71C2C" w14:paraId="39692565" w14:textId="77777777" w:rsidTr="00CD76CD">
        <w:trPr>
          <w:trHeight w:val="429"/>
        </w:trPr>
        <w:tc>
          <w:tcPr>
            <w:tcW w:w="9180" w:type="dxa"/>
            <w:gridSpan w:val="4"/>
            <w:vAlign w:val="center"/>
          </w:tcPr>
          <w:p w14:paraId="5A8EF566" w14:textId="77777777" w:rsidR="00F71C2C" w:rsidRDefault="00F71C2C" w:rsidP="00CD76CD">
            <w:pPr>
              <w:jc w:val="center"/>
            </w:pPr>
            <w:r w:rsidRPr="00553F23">
              <w:rPr>
                <w:b/>
              </w:rPr>
              <w:t>Yukarıdaki bilgiler ışığında, kimlikleri verilmiş öğrencilerin proje</w:t>
            </w:r>
            <w:r w:rsidR="00CD76CD">
              <w:rPr>
                <w:b/>
              </w:rPr>
              <w:t xml:space="preserve"> yarışmasına katılması</w:t>
            </w:r>
            <w:r w:rsidRPr="00553F23">
              <w:rPr>
                <w:b/>
              </w:rPr>
              <w:t xml:space="preserve"> uygundur.</w:t>
            </w:r>
          </w:p>
        </w:tc>
      </w:tr>
      <w:tr w:rsidR="00FC475E" w14:paraId="2CFB1B21" w14:textId="77777777" w:rsidTr="00CD76CD">
        <w:trPr>
          <w:trHeight w:val="567"/>
        </w:trPr>
        <w:tc>
          <w:tcPr>
            <w:tcW w:w="3794" w:type="dxa"/>
            <w:shd w:val="clear" w:color="auto" w:fill="F3F3F3"/>
            <w:vAlign w:val="center"/>
          </w:tcPr>
          <w:p w14:paraId="11CC5748" w14:textId="0974DEEF" w:rsidR="00FC475E" w:rsidRPr="00553F23" w:rsidRDefault="00F71C2C" w:rsidP="00CD76CD">
            <w:pPr>
              <w:rPr>
                <w:b/>
              </w:rPr>
            </w:pPr>
            <w:r w:rsidRPr="00553F23">
              <w:rPr>
                <w:b/>
              </w:rPr>
              <w:t xml:space="preserve">Proje </w:t>
            </w:r>
            <w:r w:rsidR="00C24876">
              <w:rPr>
                <w:b/>
              </w:rPr>
              <w:t>Danışmanı</w:t>
            </w:r>
            <w:r w:rsidRPr="00553F23">
              <w:rPr>
                <w:b/>
              </w:rPr>
              <w:t xml:space="preserve"> </w:t>
            </w:r>
            <w:r w:rsidR="004417A1">
              <w:rPr>
                <w:b/>
              </w:rPr>
              <w:t>Unvanı</w:t>
            </w:r>
            <w:r w:rsidR="00E6556A">
              <w:rPr>
                <w:b/>
              </w:rPr>
              <w:t>/</w:t>
            </w:r>
            <w:r w:rsidRPr="00553F23">
              <w:rPr>
                <w:b/>
              </w:rPr>
              <w:t xml:space="preserve">Adı/Soyadı </w:t>
            </w:r>
          </w:p>
        </w:tc>
        <w:tc>
          <w:tcPr>
            <w:tcW w:w="5386" w:type="dxa"/>
            <w:gridSpan w:val="3"/>
            <w:shd w:val="clear" w:color="auto" w:fill="auto"/>
            <w:vAlign w:val="center"/>
          </w:tcPr>
          <w:p w14:paraId="673D127C" w14:textId="77777777" w:rsidR="00FC475E" w:rsidRDefault="00FC475E" w:rsidP="00CD76CD"/>
        </w:tc>
      </w:tr>
      <w:tr w:rsidR="00F71C2C" w14:paraId="5C556358" w14:textId="77777777" w:rsidTr="00CD76CD">
        <w:trPr>
          <w:trHeight w:val="1110"/>
        </w:trPr>
        <w:tc>
          <w:tcPr>
            <w:tcW w:w="3794" w:type="dxa"/>
            <w:shd w:val="clear" w:color="auto" w:fill="F3F3F3"/>
            <w:vAlign w:val="center"/>
          </w:tcPr>
          <w:p w14:paraId="384C9309" w14:textId="77777777" w:rsidR="00F71C2C" w:rsidRPr="00553F23" w:rsidRDefault="00F71C2C" w:rsidP="00CD76CD">
            <w:pPr>
              <w:rPr>
                <w:b/>
              </w:rPr>
            </w:pPr>
            <w:r w:rsidRPr="00553F23">
              <w:rPr>
                <w:b/>
              </w:rPr>
              <w:t xml:space="preserve">Proje </w:t>
            </w:r>
            <w:r w:rsidR="00D27D4E">
              <w:rPr>
                <w:b/>
              </w:rPr>
              <w:t>Danışmanı</w:t>
            </w:r>
            <w:r w:rsidRPr="00553F23">
              <w:rPr>
                <w:b/>
              </w:rPr>
              <w:t xml:space="preserve"> İmzası </w:t>
            </w:r>
          </w:p>
        </w:tc>
        <w:tc>
          <w:tcPr>
            <w:tcW w:w="2601" w:type="dxa"/>
            <w:vAlign w:val="center"/>
          </w:tcPr>
          <w:p w14:paraId="6CB19623" w14:textId="77777777" w:rsidR="00F71C2C" w:rsidRDefault="00F71C2C" w:rsidP="00CD76CD"/>
        </w:tc>
        <w:tc>
          <w:tcPr>
            <w:tcW w:w="943" w:type="dxa"/>
            <w:shd w:val="clear" w:color="auto" w:fill="F3F3F3"/>
            <w:vAlign w:val="center"/>
          </w:tcPr>
          <w:p w14:paraId="73D99CB2" w14:textId="77777777" w:rsidR="00F71C2C" w:rsidRDefault="00F71C2C" w:rsidP="00CD76CD">
            <w:r w:rsidRPr="00553F23">
              <w:rPr>
                <w:b/>
              </w:rPr>
              <w:t xml:space="preserve">Tarih </w:t>
            </w:r>
          </w:p>
        </w:tc>
        <w:tc>
          <w:tcPr>
            <w:tcW w:w="1842" w:type="dxa"/>
            <w:vAlign w:val="center"/>
          </w:tcPr>
          <w:p w14:paraId="7E5D4CB9" w14:textId="77777777" w:rsidR="00F71C2C" w:rsidRDefault="00F71C2C" w:rsidP="00CD76CD"/>
        </w:tc>
      </w:tr>
    </w:tbl>
    <w:p w14:paraId="52D116D6" w14:textId="77777777" w:rsidR="00AD2AC9" w:rsidRDefault="00AD2AC9" w:rsidP="00DE5859">
      <w:pPr>
        <w:rPr>
          <w:sz w:val="2"/>
          <w:szCs w:val="2"/>
        </w:rPr>
      </w:pPr>
    </w:p>
    <w:p w14:paraId="3A65F0DA" w14:textId="77777777" w:rsidR="00F81B9F" w:rsidRDefault="00F81B9F" w:rsidP="00DE5859">
      <w:pPr>
        <w:rPr>
          <w:sz w:val="2"/>
          <w:szCs w:val="2"/>
        </w:rPr>
      </w:pPr>
    </w:p>
    <w:p w14:paraId="73D59E41" w14:textId="77777777" w:rsidR="00F81B9F" w:rsidRDefault="00F81B9F" w:rsidP="00F81B9F">
      <w:pPr>
        <w:rPr>
          <w:i/>
          <w:sz w:val="18"/>
          <w:szCs w:val="18"/>
        </w:rPr>
      </w:pPr>
    </w:p>
    <w:sectPr w:rsidR="00F81B9F" w:rsidSect="00DB229C">
      <w:headerReference w:type="default" r:id="rId7"/>
      <w:pgSz w:w="11907" w:h="16840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27289" w14:textId="77777777" w:rsidR="00EE17AE" w:rsidRDefault="00EE17AE">
      <w:r>
        <w:separator/>
      </w:r>
    </w:p>
  </w:endnote>
  <w:endnote w:type="continuationSeparator" w:id="0">
    <w:p w14:paraId="30A0D98D" w14:textId="77777777" w:rsidR="00EE17AE" w:rsidRDefault="00EE1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7F451" w14:textId="77777777" w:rsidR="00EE17AE" w:rsidRDefault="00EE17AE">
      <w:r>
        <w:separator/>
      </w:r>
    </w:p>
  </w:footnote>
  <w:footnote w:type="continuationSeparator" w:id="0">
    <w:p w14:paraId="71D41EFC" w14:textId="77777777" w:rsidR="00EE17AE" w:rsidRDefault="00EE1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49"/>
      <w:gridCol w:w="5002"/>
      <w:gridCol w:w="2922"/>
    </w:tblGrid>
    <w:tr w:rsidR="00EA62F2" w:rsidRPr="00942F24" w14:paraId="244E2BAC" w14:textId="77777777" w:rsidTr="00894B9C">
      <w:trPr>
        <w:trHeight w:val="1610"/>
        <w:jc w:val="center"/>
      </w:trPr>
      <w:tc>
        <w:tcPr>
          <w:tcW w:w="1947" w:type="dxa"/>
          <w:vAlign w:val="center"/>
        </w:tcPr>
        <w:p w14:paraId="1F7B0549" w14:textId="77777777" w:rsidR="00EA62F2" w:rsidRPr="00942F24" w:rsidRDefault="004417A1" w:rsidP="005415A2">
          <w:pPr>
            <w:rPr>
              <w:sz w:val="20"/>
              <w:szCs w:val="20"/>
            </w:rPr>
          </w:pPr>
          <w:r>
            <w:rPr>
              <w:sz w:val="20"/>
              <w:szCs w:val="20"/>
            </w:rPr>
            <w:pict w14:anchorId="1148EDB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30.5pt;height:71.25pt">
                <v:imagedata r:id="rId1" o:title="tekno6"/>
              </v:shape>
            </w:pict>
          </w:r>
        </w:p>
      </w:tc>
      <w:tc>
        <w:tcPr>
          <w:tcW w:w="4579" w:type="dxa"/>
          <w:vAlign w:val="center"/>
        </w:tcPr>
        <w:p w14:paraId="4D868075" w14:textId="77777777" w:rsidR="00EA62F2" w:rsidRPr="00EA62F2" w:rsidRDefault="00EA62F2" w:rsidP="005415A2">
          <w:pPr>
            <w:pStyle w:val="Default"/>
            <w:spacing w:line="276" w:lineRule="auto"/>
            <w:jc w:val="center"/>
            <w:rPr>
              <w:sz w:val="22"/>
              <w:szCs w:val="22"/>
            </w:rPr>
          </w:pPr>
          <w:r w:rsidRPr="00EA62F2">
            <w:rPr>
              <w:sz w:val="22"/>
              <w:szCs w:val="22"/>
            </w:rPr>
            <w:t>T.C.</w:t>
          </w:r>
        </w:p>
        <w:p w14:paraId="3BFAF886" w14:textId="77777777" w:rsidR="00EA62F2" w:rsidRPr="00EA62F2" w:rsidRDefault="00EA62F2" w:rsidP="005415A2">
          <w:pPr>
            <w:pStyle w:val="Default"/>
            <w:spacing w:line="276" w:lineRule="auto"/>
            <w:jc w:val="center"/>
            <w:rPr>
              <w:sz w:val="22"/>
              <w:szCs w:val="22"/>
            </w:rPr>
          </w:pPr>
          <w:r w:rsidRPr="00EA62F2">
            <w:rPr>
              <w:sz w:val="22"/>
              <w:szCs w:val="22"/>
            </w:rPr>
            <w:t>SELÇUK ÜNİVERSİTESİ</w:t>
          </w:r>
        </w:p>
        <w:p w14:paraId="261CF55D" w14:textId="77777777" w:rsidR="00EA62F2" w:rsidRPr="00EA62F2" w:rsidRDefault="00EA62F2" w:rsidP="005415A2">
          <w:pPr>
            <w:pStyle w:val="Default"/>
            <w:spacing w:line="276" w:lineRule="auto"/>
            <w:jc w:val="center"/>
            <w:rPr>
              <w:sz w:val="22"/>
              <w:szCs w:val="22"/>
            </w:rPr>
          </w:pPr>
          <w:r w:rsidRPr="00EA62F2">
            <w:rPr>
              <w:sz w:val="22"/>
              <w:szCs w:val="22"/>
            </w:rPr>
            <w:t>TEKNOLOJİ FAKÜLTESİ</w:t>
          </w:r>
        </w:p>
        <w:p w14:paraId="3FFDAB9B" w14:textId="77777777" w:rsidR="00EA62F2" w:rsidRPr="00A36C5A" w:rsidRDefault="00EA62F2" w:rsidP="005415A2">
          <w:pPr>
            <w:pStyle w:val="Default"/>
            <w:spacing w:line="276" w:lineRule="auto"/>
            <w:jc w:val="center"/>
            <w:rPr>
              <w:sz w:val="20"/>
            </w:rPr>
          </w:pPr>
          <w:r w:rsidRPr="00EA62F2">
            <w:rPr>
              <w:sz w:val="22"/>
              <w:szCs w:val="22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74"/>
            <w:gridCol w:w="1191"/>
          </w:tblGrid>
          <w:tr w:rsidR="00EA62F2" w:rsidRPr="000F6468" w14:paraId="08E57CC9" w14:textId="77777777" w:rsidTr="005415A2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01AD2358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Doküman No</w:t>
                </w:r>
              </w:p>
            </w:tc>
            <w:tc>
              <w:tcPr>
                <w:tcW w:w="1191" w:type="dxa"/>
                <w:shd w:val="clear" w:color="auto" w:fill="auto"/>
                <w:vAlign w:val="center"/>
              </w:tcPr>
              <w:p w14:paraId="6A3185C3" w14:textId="77777777" w:rsidR="00EA62F2" w:rsidRPr="000F6468" w:rsidRDefault="00EA62F2" w:rsidP="00EA62F2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TF-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>BM-</w:t>
                </w:r>
                <w:r>
                  <w:rPr>
                    <w:rFonts w:ascii="Calibri" w:hAnsi="Calibri"/>
                    <w:sz w:val="20"/>
                    <w:szCs w:val="20"/>
                  </w:rPr>
                  <w:t>P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>F-0</w:t>
                </w:r>
                <w:r w:rsidR="00890D1D">
                  <w:rPr>
                    <w:rFonts w:ascii="Calibri" w:hAnsi="Calibri"/>
                    <w:sz w:val="20"/>
                    <w:szCs w:val="20"/>
                  </w:rPr>
                  <w:t>5</w:t>
                </w:r>
              </w:p>
            </w:tc>
          </w:tr>
          <w:tr w:rsidR="00EA62F2" w:rsidRPr="000F6468" w14:paraId="18400E5D" w14:textId="77777777" w:rsidTr="005415A2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66F0E78F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Tarihi</w:t>
                </w:r>
              </w:p>
            </w:tc>
            <w:tc>
              <w:tcPr>
                <w:tcW w:w="1191" w:type="dxa"/>
                <w:shd w:val="clear" w:color="auto" w:fill="auto"/>
                <w:vAlign w:val="center"/>
              </w:tcPr>
              <w:p w14:paraId="42F05029" w14:textId="77777777" w:rsidR="00EA62F2" w:rsidRPr="000F6468" w:rsidRDefault="00890D1D" w:rsidP="009E2476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15</w:t>
                </w:r>
                <w:r w:rsidR="00125EC6">
                  <w:rPr>
                    <w:rFonts w:ascii="Calibri" w:hAnsi="Calibri"/>
                    <w:sz w:val="20"/>
                    <w:szCs w:val="20"/>
                  </w:rPr>
                  <w:t>.</w:t>
                </w:r>
                <w:r>
                  <w:rPr>
                    <w:rFonts w:ascii="Calibri" w:hAnsi="Calibri"/>
                    <w:sz w:val="20"/>
                    <w:szCs w:val="20"/>
                  </w:rPr>
                  <w:t>12</w:t>
                </w:r>
                <w:r w:rsidR="00125EC6">
                  <w:rPr>
                    <w:rFonts w:ascii="Calibri" w:hAnsi="Calibri"/>
                    <w:sz w:val="20"/>
                    <w:szCs w:val="20"/>
                  </w:rPr>
                  <w:t>.20</w:t>
                </w:r>
                <w:r w:rsidR="00894B9C">
                  <w:rPr>
                    <w:rFonts w:ascii="Calibri" w:hAnsi="Calibri"/>
                    <w:sz w:val="20"/>
                    <w:szCs w:val="20"/>
                  </w:rPr>
                  <w:t>21</w:t>
                </w:r>
              </w:p>
            </w:tc>
          </w:tr>
          <w:tr w:rsidR="00EA62F2" w:rsidRPr="000F6468" w14:paraId="3F66D442" w14:textId="77777777" w:rsidTr="005415A2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6C73B49D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Revizyon No</w:t>
                </w:r>
              </w:p>
            </w:tc>
            <w:tc>
              <w:tcPr>
                <w:tcW w:w="1191" w:type="dxa"/>
                <w:shd w:val="clear" w:color="auto" w:fill="auto"/>
                <w:vAlign w:val="center"/>
              </w:tcPr>
              <w:p w14:paraId="2DE4D908" w14:textId="7C237546" w:rsidR="00EA62F2" w:rsidRPr="000F6468" w:rsidRDefault="00125EC6" w:rsidP="005415A2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>
                  <w:rPr>
                    <w:rFonts w:ascii="Calibri" w:hAnsi="Calibri"/>
                    <w:sz w:val="20"/>
                    <w:szCs w:val="20"/>
                  </w:rPr>
                  <w:t>0</w:t>
                </w:r>
                <w:r w:rsidR="000557ED">
                  <w:rPr>
                    <w:rFonts w:ascii="Calibri" w:hAnsi="Calibri"/>
                    <w:sz w:val="20"/>
                    <w:szCs w:val="20"/>
                  </w:rPr>
                  <w:t>1</w:t>
                </w:r>
              </w:p>
            </w:tc>
          </w:tr>
          <w:tr w:rsidR="00EA62F2" w:rsidRPr="000F6468" w14:paraId="265177D6" w14:textId="77777777" w:rsidTr="005415A2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66E9C556" w14:textId="77777777" w:rsidR="00EA62F2" w:rsidRPr="000F6468" w:rsidRDefault="00EA62F2" w:rsidP="005415A2">
                <w:pPr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t>Sayfa No</w:t>
                </w:r>
              </w:p>
            </w:tc>
            <w:tc>
              <w:tcPr>
                <w:tcW w:w="1191" w:type="dxa"/>
                <w:shd w:val="clear" w:color="auto" w:fill="auto"/>
                <w:vAlign w:val="center"/>
              </w:tcPr>
              <w:p w14:paraId="31445A85" w14:textId="77777777" w:rsidR="00EA62F2" w:rsidRPr="000F6468" w:rsidRDefault="00EA62F2" w:rsidP="005415A2">
                <w:pPr>
                  <w:jc w:val="center"/>
                  <w:rPr>
                    <w:rFonts w:ascii="Calibri" w:hAnsi="Calibri"/>
                    <w:sz w:val="20"/>
                    <w:szCs w:val="20"/>
                  </w:rPr>
                </w:pP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PAGE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125EC6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t xml:space="preserve"> / 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begin"/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instrText xml:space="preserve"> NUMPAGES  </w:instrTex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separate"/>
                </w:r>
                <w:r w:rsidR="00125EC6">
                  <w:rPr>
                    <w:rFonts w:ascii="Calibri" w:hAnsi="Calibri"/>
                    <w:noProof/>
                    <w:sz w:val="20"/>
                    <w:szCs w:val="20"/>
                  </w:rPr>
                  <w:t>1</w:t>
                </w:r>
                <w:r w:rsidRPr="000F6468">
                  <w:rPr>
                    <w:rFonts w:ascii="Calibri" w:hAnsi="Calibri"/>
                    <w:sz w:val="20"/>
                    <w:szCs w:val="20"/>
                  </w:rPr>
                  <w:fldChar w:fldCharType="end"/>
                </w:r>
              </w:p>
            </w:tc>
          </w:tr>
        </w:tbl>
        <w:p w14:paraId="1E6F0637" w14:textId="77777777" w:rsidR="00EA62F2" w:rsidRPr="0092477C" w:rsidRDefault="00EA62F2" w:rsidP="005415A2">
          <w:pPr>
            <w:pStyle w:val="Default"/>
            <w:jc w:val="center"/>
          </w:pPr>
        </w:p>
      </w:tc>
    </w:tr>
  </w:tbl>
  <w:p w14:paraId="65EE2818" w14:textId="77777777" w:rsidR="00A167F2" w:rsidRPr="00912B44" w:rsidRDefault="00783F4A">
    <w:pPr>
      <w:pStyle w:val="stbilgi"/>
      <w:rPr>
        <w:color w:val="FFFFFF"/>
      </w:rPr>
    </w:pPr>
    <w:r w:rsidRPr="00912B44">
      <w:rPr>
        <w:color w:val="FFFFFF"/>
      </w:rPr>
      <w:t>E 3-</w:t>
    </w:r>
    <w:r w:rsidR="00FC484A" w:rsidRPr="00912B44">
      <w:rPr>
        <w:color w:val="FFFFFF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A081A"/>
    <w:multiLevelType w:val="hybridMultilevel"/>
    <w:tmpl w:val="F2820EBC"/>
    <w:lvl w:ilvl="0" w:tplc="041F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AwMjU1NrUwNTdV0lEKTi0uzszPAykwrAUAbJgGESwAAAA="/>
  </w:docVars>
  <w:rsids>
    <w:rsidRoot w:val="00064E96"/>
    <w:rsid w:val="00025AC9"/>
    <w:rsid w:val="00030816"/>
    <w:rsid w:val="00033E5C"/>
    <w:rsid w:val="000469E5"/>
    <w:rsid w:val="000557ED"/>
    <w:rsid w:val="00064E96"/>
    <w:rsid w:val="000B072B"/>
    <w:rsid w:val="00125EC6"/>
    <w:rsid w:val="0015770B"/>
    <w:rsid w:val="00161C58"/>
    <w:rsid w:val="0018110B"/>
    <w:rsid w:val="0019671C"/>
    <w:rsid w:val="001F6081"/>
    <w:rsid w:val="00244E8A"/>
    <w:rsid w:val="002563A8"/>
    <w:rsid w:val="00266922"/>
    <w:rsid w:val="002773A8"/>
    <w:rsid w:val="002A73B5"/>
    <w:rsid w:val="002C4246"/>
    <w:rsid w:val="002E3C2F"/>
    <w:rsid w:val="002F2B2C"/>
    <w:rsid w:val="00312517"/>
    <w:rsid w:val="003A4AD0"/>
    <w:rsid w:val="003D73B2"/>
    <w:rsid w:val="003E27D5"/>
    <w:rsid w:val="003E3D8F"/>
    <w:rsid w:val="003F3697"/>
    <w:rsid w:val="00402846"/>
    <w:rsid w:val="00437ABF"/>
    <w:rsid w:val="004417A1"/>
    <w:rsid w:val="004540E4"/>
    <w:rsid w:val="004B7A61"/>
    <w:rsid w:val="004D129A"/>
    <w:rsid w:val="0050170C"/>
    <w:rsid w:val="00510B25"/>
    <w:rsid w:val="00525758"/>
    <w:rsid w:val="005415A2"/>
    <w:rsid w:val="00553F23"/>
    <w:rsid w:val="00573C77"/>
    <w:rsid w:val="00575315"/>
    <w:rsid w:val="0063032D"/>
    <w:rsid w:val="00663378"/>
    <w:rsid w:val="006A4EAE"/>
    <w:rsid w:val="006A77E4"/>
    <w:rsid w:val="006B7C64"/>
    <w:rsid w:val="006C201B"/>
    <w:rsid w:val="006E7FDC"/>
    <w:rsid w:val="006F3930"/>
    <w:rsid w:val="00702341"/>
    <w:rsid w:val="007062BA"/>
    <w:rsid w:val="00754119"/>
    <w:rsid w:val="00783F4A"/>
    <w:rsid w:val="007C4CEA"/>
    <w:rsid w:val="007F1AF2"/>
    <w:rsid w:val="007F6BE5"/>
    <w:rsid w:val="00800B08"/>
    <w:rsid w:val="00855C66"/>
    <w:rsid w:val="00873955"/>
    <w:rsid w:val="00887F4B"/>
    <w:rsid w:val="00890D1D"/>
    <w:rsid w:val="00894B9C"/>
    <w:rsid w:val="008B67E6"/>
    <w:rsid w:val="008C0A52"/>
    <w:rsid w:val="008F69E7"/>
    <w:rsid w:val="00912B44"/>
    <w:rsid w:val="009242FD"/>
    <w:rsid w:val="00924F72"/>
    <w:rsid w:val="00936D16"/>
    <w:rsid w:val="0094713F"/>
    <w:rsid w:val="00963483"/>
    <w:rsid w:val="00982211"/>
    <w:rsid w:val="0099222B"/>
    <w:rsid w:val="009B5E28"/>
    <w:rsid w:val="009C1693"/>
    <w:rsid w:val="009E2476"/>
    <w:rsid w:val="009F2656"/>
    <w:rsid w:val="00A0436C"/>
    <w:rsid w:val="00A167F2"/>
    <w:rsid w:val="00A26F2D"/>
    <w:rsid w:val="00A34575"/>
    <w:rsid w:val="00A52C6D"/>
    <w:rsid w:val="00A52D2B"/>
    <w:rsid w:val="00AA25E2"/>
    <w:rsid w:val="00AA5E15"/>
    <w:rsid w:val="00AD2AC9"/>
    <w:rsid w:val="00B24AFD"/>
    <w:rsid w:val="00B71C0F"/>
    <w:rsid w:val="00BA479A"/>
    <w:rsid w:val="00BC6877"/>
    <w:rsid w:val="00BC7F41"/>
    <w:rsid w:val="00BF622F"/>
    <w:rsid w:val="00C05730"/>
    <w:rsid w:val="00C10035"/>
    <w:rsid w:val="00C12E43"/>
    <w:rsid w:val="00C21073"/>
    <w:rsid w:val="00C24876"/>
    <w:rsid w:val="00C3781A"/>
    <w:rsid w:val="00C45199"/>
    <w:rsid w:val="00C738DB"/>
    <w:rsid w:val="00CA7C21"/>
    <w:rsid w:val="00CD76CD"/>
    <w:rsid w:val="00D27D4E"/>
    <w:rsid w:val="00D32E65"/>
    <w:rsid w:val="00D52579"/>
    <w:rsid w:val="00D7240F"/>
    <w:rsid w:val="00D808A5"/>
    <w:rsid w:val="00D85BD1"/>
    <w:rsid w:val="00DB1404"/>
    <w:rsid w:val="00DB229C"/>
    <w:rsid w:val="00DE5859"/>
    <w:rsid w:val="00E00998"/>
    <w:rsid w:val="00E2692D"/>
    <w:rsid w:val="00E473D4"/>
    <w:rsid w:val="00E6556A"/>
    <w:rsid w:val="00EA62F2"/>
    <w:rsid w:val="00ED56B4"/>
    <w:rsid w:val="00EE1046"/>
    <w:rsid w:val="00EE17AE"/>
    <w:rsid w:val="00F20D76"/>
    <w:rsid w:val="00F71C2C"/>
    <w:rsid w:val="00F81B9F"/>
    <w:rsid w:val="00F92BDA"/>
    <w:rsid w:val="00FA2C35"/>
    <w:rsid w:val="00FC2ED1"/>
    <w:rsid w:val="00FC475E"/>
    <w:rsid w:val="00FC484A"/>
    <w:rsid w:val="00FD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6E79F2"/>
  <w15:chartTrackingRefBased/>
  <w15:docId w15:val="{EF08D7A3-EBE4-400B-B780-361F7CB6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064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semiHidden/>
    <w:rsid w:val="00DE5859"/>
    <w:rPr>
      <w:sz w:val="20"/>
      <w:szCs w:val="20"/>
      <w:lang w:eastAsia="tr-TR"/>
    </w:rPr>
  </w:style>
  <w:style w:type="paragraph" w:customStyle="1" w:styleId="stbilgi">
    <w:name w:val="Üstbilgi"/>
    <w:basedOn w:val="Normal"/>
    <w:rsid w:val="00A167F2"/>
    <w:pPr>
      <w:tabs>
        <w:tab w:val="center" w:pos="4536"/>
        <w:tab w:val="right" w:pos="9072"/>
      </w:tabs>
    </w:pPr>
  </w:style>
  <w:style w:type="paragraph" w:customStyle="1" w:styleId="Altbilgi">
    <w:name w:val="Altbilgi"/>
    <w:basedOn w:val="Normal"/>
    <w:rsid w:val="00A167F2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EA62F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stBilgi0">
    <w:name w:val="header"/>
    <w:basedOn w:val="Normal"/>
    <w:link w:val="stBilgiChar"/>
    <w:rsid w:val="000557E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0"/>
    <w:rsid w:val="000557ED"/>
    <w:rPr>
      <w:sz w:val="24"/>
      <w:szCs w:val="24"/>
      <w:lang w:eastAsia="en-US"/>
    </w:rPr>
  </w:style>
  <w:style w:type="paragraph" w:styleId="AltBilgi0">
    <w:name w:val="footer"/>
    <w:basedOn w:val="Normal"/>
    <w:link w:val="AltBilgiChar"/>
    <w:rsid w:val="000557E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0"/>
    <w:rsid w:val="000557ED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59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1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ilgisayar Mühendisliği Bölümü</vt:lpstr>
    </vt:vector>
  </TitlesOfParts>
  <Company>YTU CE Dept.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gisayar Mühendisliği Bölümü</dc:title>
  <dc:subject/>
  <dc:creator>M. Fatih AMASYALI</dc:creator>
  <cp:keywords/>
  <cp:lastModifiedBy>Tahir Sag</cp:lastModifiedBy>
  <cp:revision>4</cp:revision>
  <dcterms:created xsi:type="dcterms:W3CDTF">2021-12-14T12:20:00Z</dcterms:created>
  <dcterms:modified xsi:type="dcterms:W3CDTF">2021-12-14T12:21:00Z</dcterms:modified>
</cp:coreProperties>
</file>